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9A69D" w14:textId="00E3DDBC" w:rsidR="00461089" w:rsidRDefault="001F3F71" w:rsidP="001F3F71">
      <w:pP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E48B0E" wp14:editId="344CC9BB">
            <wp:extent cx="2025650" cy="720448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WSA_Logo_2C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479" cy="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E1DC2" w14:textId="5888789D" w:rsidR="001F3F71" w:rsidRDefault="001F3F71" w:rsidP="001F3F71">
      <w:pPr>
        <w:spacing w:after="0"/>
        <w:jc w:val="center"/>
        <w:rPr>
          <w:sz w:val="24"/>
          <w:szCs w:val="24"/>
        </w:rPr>
      </w:pPr>
    </w:p>
    <w:p w14:paraId="0687FBE0" w14:textId="00FE1F61" w:rsidR="001F3F71" w:rsidRDefault="001F3F71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C Roundtable/Business Meeting</w:t>
      </w:r>
    </w:p>
    <w:p w14:paraId="3006754D" w14:textId="56BD4B48" w:rsidR="001F3F71" w:rsidRDefault="001F3F71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Doubletree Crystal City</w:t>
      </w:r>
    </w:p>
    <w:p w14:paraId="36FDFD98" w14:textId="51DE5080" w:rsidR="001F3F71" w:rsidRDefault="004611C9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alon C/D/E</w:t>
      </w:r>
      <w:r w:rsidR="009B73D8">
        <w:rPr>
          <w:b/>
          <w:sz w:val="24"/>
          <w:szCs w:val="24"/>
        </w:rPr>
        <w:t xml:space="preserve"> (North Tower)</w:t>
      </w:r>
    </w:p>
    <w:p w14:paraId="0A806A2B" w14:textId="7C4AF87A" w:rsidR="001F3F71" w:rsidRDefault="004611C9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Wednesday</w:t>
      </w:r>
      <w:r w:rsidR="001F3F71">
        <w:rPr>
          <w:b/>
          <w:sz w:val="24"/>
          <w:szCs w:val="24"/>
        </w:rPr>
        <w:t xml:space="preserve">, April </w:t>
      </w:r>
      <w:r>
        <w:rPr>
          <w:b/>
          <w:sz w:val="24"/>
          <w:szCs w:val="24"/>
        </w:rPr>
        <w:t>1</w:t>
      </w:r>
      <w:r w:rsidR="001F3F71">
        <w:rPr>
          <w:b/>
          <w:sz w:val="24"/>
          <w:szCs w:val="24"/>
        </w:rPr>
        <w:t>, 20</w:t>
      </w:r>
      <w:r>
        <w:rPr>
          <w:b/>
          <w:sz w:val="24"/>
          <w:szCs w:val="24"/>
        </w:rPr>
        <w:t>20</w:t>
      </w:r>
    </w:p>
    <w:p w14:paraId="6ACC77C7" w14:textId="411C08B3" w:rsidR="001F3F71" w:rsidRDefault="001F3F71" w:rsidP="001F3F71">
      <w:pPr>
        <w:spacing w:after="0"/>
        <w:jc w:val="center"/>
        <w:rPr>
          <w:b/>
          <w:sz w:val="24"/>
          <w:szCs w:val="24"/>
        </w:rPr>
      </w:pPr>
    </w:p>
    <w:p w14:paraId="6B869B28" w14:textId="024493AF" w:rsidR="001F3F71" w:rsidRDefault="001F3F71" w:rsidP="001F3F71">
      <w:pPr>
        <w:spacing w:after="0"/>
        <w:jc w:val="center"/>
        <w:rPr>
          <w:sz w:val="24"/>
          <w:szCs w:val="24"/>
        </w:rPr>
      </w:pPr>
      <w:r>
        <w:rPr>
          <w:b/>
          <w:sz w:val="24"/>
          <w:szCs w:val="24"/>
          <w:u w:val="single"/>
        </w:rPr>
        <w:t>Draft Agenda</w:t>
      </w:r>
    </w:p>
    <w:p w14:paraId="1BE2527B" w14:textId="5482EB1D" w:rsidR="00400525" w:rsidRDefault="00400525" w:rsidP="001F3F71">
      <w:pPr>
        <w:spacing w:after="0"/>
        <w:jc w:val="center"/>
        <w:rPr>
          <w:sz w:val="24"/>
          <w:szCs w:val="24"/>
        </w:rPr>
      </w:pPr>
    </w:p>
    <w:p w14:paraId="3D828B61" w14:textId="0BA5419C" w:rsidR="00400525" w:rsidRDefault="00400525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8:00 a.m.</w:t>
      </w:r>
      <w:r>
        <w:rPr>
          <w:sz w:val="24"/>
          <w:szCs w:val="24"/>
        </w:rPr>
        <w:tab/>
        <w:t>Coffee, pastries</w:t>
      </w:r>
    </w:p>
    <w:p w14:paraId="5DD2C6CD" w14:textId="7A218B19" w:rsidR="00400525" w:rsidRDefault="00400525" w:rsidP="00400525">
      <w:pPr>
        <w:spacing w:after="0"/>
        <w:rPr>
          <w:sz w:val="24"/>
          <w:szCs w:val="24"/>
        </w:rPr>
      </w:pPr>
    </w:p>
    <w:p w14:paraId="6B4B4D9A" w14:textId="760E2C17" w:rsidR="00463A4B" w:rsidRDefault="00400525" w:rsidP="0060738B">
      <w:pPr>
        <w:spacing w:after="0"/>
        <w:rPr>
          <w:sz w:val="24"/>
          <w:szCs w:val="24"/>
        </w:rPr>
      </w:pPr>
      <w:r>
        <w:rPr>
          <w:sz w:val="24"/>
          <w:szCs w:val="24"/>
        </w:rPr>
        <w:t>8:30 a.m.</w:t>
      </w:r>
      <w:r>
        <w:rPr>
          <w:sz w:val="24"/>
          <w:szCs w:val="24"/>
        </w:rPr>
        <w:tab/>
      </w:r>
      <w:r w:rsidR="0060738B">
        <w:rPr>
          <w:sz w:val="24"/>
          <w:szCs w:val="24"/>
        </w:rPr>
        <w:t>Welcome and Introductions</w:t>
      </w:r>
    </w:p>
    <w:p w14:paraId="29E65A38" w14:textId="3F14E815" w:rsidR="0060738B" w:rsidRDefault="0060738B" w:rsidP="0060738B">
      <w:pPr>
        <w:spacing w:after="0"/>
        <w:rPr>
          <w:sz w:val="24"/>
          <w:szCs w:val="24"/>
        </w:rPr>
      </w:pPr>
    </w:p>
    <w:p w14:paraId="201848D2" w14:textId="7FAEB6F3" w:rsidR="00EE54A5" w:rsidRDefault="00EE54A5" w:rsidP="0060738B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President’s Report</w:t>
      </w:r>
    </w:p>
    <w:p w14:paraId="71CE5682" w14:textId="1FCB4314" w:rsidR="0060738B" w:rsidRDefault="0060738B" w:rsidP="00EE54A5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>Communications Committee</w:t>
      </w:r>
      <w:r w:rsidR="00EE54A5">
        <w:rPr>
          <w:sz w:val="24"/>
          <w:szCs w:val="24"/>
        </w:rPr>
        <w:t xml:space="preserve"> Update</w:t>
      </w:r>
    </w:p>
    <w:p w14:paraId="0A469F27" w14:textId="59EE6AC5" w:rsidR="00EE54A5" w:rsidRDefault="00EE54A5" w:rsidP="00EE54A5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>Membership Committee Update</w:t>
      </w:r>
    </w:p>
    <w:p w14:paraId="0F6EA002" w14:textId="417C0BFB" w:rsidR="00EE54A5" w:rsidRDefault="00EE54A5" w:rsidP="00EE54A5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>WRDA and Infrastructure proposals Update</w:t>
      </w:r>
    </w:p>
    <w:p w14:paraId="56489A3E" w14:textId="16053C78" w:rsidR="0060738B" w:rsidRDefault="00EE54A5" w:rsidP="0060738B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Guest presentation</w:t>
      </w:r>
    </w:p>
    <w:p w14:paraId="61ED87A8" w14:textId="36C6AFD3" w:rsidR="00EE54A5" w:rsidRDefault="00EE54A5" w:rsidP="0060738B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Overview of afternoon session with USACE</w:t>
      </w:r>
    </w:p>
    <w:p w14:paraId="7202B278" w14:textId="6C858D24" w:rsidR="00400525" w:rsidRDefault="00400525" w:rsidP="00400525">
      <w:pPr>
        <w:spacing w:after="0"/>
        <w:rPr>
          <w:sz w:val="24"/>
          <w:szCs w:val="24"/>
        </w:rPr>
      </w:pPr>
    </w:p>
    <w:p w14:paraId="5A849F7A" w14:textId="48B1AD5A" w:rsidR="0060738B" w:rsidRDefault="0060738B" w:rsidP="0060738B">
      <w:pPr>
        <w:spacing w:after="0"/>
        <w:rPr>
          <w:sz w:val="24"/>
          <w:szCs w:val="24"/>
        </w:rPr>
      </w:pPr>
      <w:r>
        <w:rPr>
          <w:sz w:val="24"/>
          <w:szCs w:val="24"/>
        </w:rPr>
        <w:t>11</w:t>
      </w:r>
      <w:r w:rsidR="00400525">
        <w:rPr>
          <w:sz w:val="24"/>
          <w:szCs w:val="24"/>
        </w:rPr>
        <w:t>:30 a.m.</w:t>
      </w:r>
      <w:r>
        <w:rPr>
          <w:sz w:val="24"/>
          <w:szCs w:val="24"/>
        </w:rPr>
        <w:tab/>
        <w:t>Lunch on your own</w:t>
      </w:r>
      <w:r w:rsidR="00400525">
        <w:rPr>
          <w:sz w:val="24"/>
          <w:szCs w:val="24"/>
        </w:rPr>
        <w:tab/>
      </w:r>
    </w:p>
    <w:p w14:paraId="2022CC62" w14:textId="720799C0" w:rsidR="0060738B" w:rsidRDefault="0060738B" w:rsidP="00400525">
      <w:pPr>
        <w:spacing w:after="0"/>
        <w:rPr>
          <w:sz w:val="24"/>
          <w:szCs w:val="24"/>
        </w:rPr>
      </w:pPr>
    </w:p>
    <w:p w14:paraId="28A245E6" w14:textId="5F176130" w:rsidR="0060738B" w:rsidRDefault="0060738B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1:30 p.m.</w:t>
      </w:r>
      <w:r>
        <w:rPr>
          <w:sz w:val="24"/>
          <w:szCs w:val="24"/>
        </w:rPr>
        <w:tab/>
      </w:r>
      <w:r w:rsidR="00EE54A5">
        <w:rPr>
          <w:sz w:val="24"/>
          <w:szCs w:val="24"/>
        </w:rPr>
        <w:t>USACE presentation</w:t>
      </w:r>
      <w:r>
        <w:rPr>
          <w:sz w:val="24"/>
          <w:szCs w:val="24"/>
        </w:rPr>
        <w:t xml:space="preserve"> on </w:t>
      </w:r>
      <w:r w:rsidRPr="0060738B">
        <w:rPr>
          <w:sz w:val="24"/>
          <w:szCs w:val="24"/>
        </w:rPr>
        <w:t>National portfolio of reallocations</w:t>
      </w:r>
    </w:p>
    <w:p w14:paraId="2823A3DB" w14:textId="7A51CBB1" w:rsidR="0060738B" w:rsidRDefault="0060738B" w:rsidP="00400525">
      <w:pPr>
        <w:spacing w:after="0"/>
        <w:rPr>
          <w:sz w:val="24"/>
          <w:szCs w:val="24"/>
        </w:rPr>
      </w:pPr>
    </w:p>
    <w:p w14:paraId="2F003BEA" w14:textId="41CA747A" w:rsidR="0060738B" w:rsidRDefault="0060738B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2:00 p.m.</w:t>
      </w:r>
      <w:r>
        <w:rPr>
          <w:sz w:val="24"/>
          <w:szCs w:val="24"/>
        </w:rPr>
        <w:tab/>
      </w:r>
      <w:r w:rsidRPr="0060738B">
        <w:rPr>
          <w:sz w:val="24"/>
          <w:szCs w:val="24"/>
        </w:rPr>
        <w:t>MG Spellmon remarks on Water Supply status and priority issues</w:t>
      </w:r>
    </w:p>
    <w:p w14:paraId="3D721264" w14:textId="5C3863EA" w:rsidR="0060738B" w:rsidRDefault="0060738B" w:rsidP="00400525">
      <w:pPr>
        <w:spacing w:after="0"/>
        <w:rPr>
          <w:sz w:val="24"/>
          <w:szCs w:val="24"/>
        </w:rPr>
      </w:pPr>
    </w:p>
    <w:p w14:paraId="7A5DDCD3" w14:textId="2DD76A52" w:rsidR="0060738B" w:rsidRDefault="0060738B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2:30 p.m.</w:t>
      </w:r>
      <w:r>
        <w:rPr>
          <w:sz w:val="24"/>
          <w:szCs w:val="24"/>
        </w:rPr>
        <w:tab/>
        <w:t>Open d</w:t>
      </w:r>
      <w:r w:rsidRPr="0060738B">
        <w:rPr>
          <w:sz w:val="24"/>
          <w:szCs w:val="24"/>
        </w:rPr>
        <w:t>iscussion with USACE Water Supply Team on priority issues</w:t>
      </w:r>
    </w:p>
    <w:p w14:paraId="79B1DA53" w14:textId="37118B81" w:rsidR="00400525" w:rsidRDefault="00400525" w:rsidP="00400525">
      <w:pPr>
        <w:spacing w:after="0"/>
        <w:rPr>
          <w:sz w:val="24"/>
          <w:szCs w:val="24"/>
        </w:rPr>
      </w:pPr>
    </w:p>
    <w:p w14:paraId="37219653" w14:textId="11F4C186" w:rsidR="00400525" w:rsidRPr="00400525" w:rsidRDefault="0060738B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4</w:t>
      </w:r>
      <w:r w:rsidR="00400525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="00400525">
        <w:rPr>
          <w:sz w:val="24"/>
          <w:szCs w:val="24"/>
        </w:rPr>
        <w:t>0 p.m.</w:t>
      </w:r>
      <w:r w:rsidR="00400525">
        <w:rPr>
          <w:sz w:val="24"/>
          <w:szCs w:val="24"/>
        </w:rPr>
        <w:tab/>
        <w:t>Adjourn</w:t>
      </w:r>
      <w:bookmarkStart w:id="0" w:name="_GoBack"/>
      <w:bookmarkEnd w:id="0"/>
    </w:p>
    <w:sectPr w:rsidR="00400525" w:rsidRPr="00400525" w:rsidSect="0043097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LY0NDEwNrQwsDBX0lEKTi0uzszPAykwrAUAGqgxBywAAAA="/>
  </w:docVars>
  <w:rsids>
    <w:rsidRoot w:val="001F3F71"/>
    <w:rsid w:val="001046C4"/>
    <w:rsid w:val="001F3F71"/>
    <w:rsid w:val="00344493"/>
    <w:rsid w:val="00400525"/>
    <w:rsid w:val="00430970"/>
    <w:rsid w:val="00461089"/>
    <w:rsid w:val="004611C9"/>
    <w:rsid w:val="00463A4B"/>
    <w:rsid w:val="0060738B"/>
    <w:rsid w:val="00683765"/>
    <w:rsid w:val="009912DB"/>
    <w:rsid w:val="009B73D8"/>
    <w:rsid w:val="009F00F5"/>
    <w:rsid w:val="00B77432"/>
    <w:rsid w:val="00C800C7"/>
    <w:rsid w:val="00CC3DEB"/>
    <w:rsid w:val="00D76441"/>
    <w:rsid w:val="00E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7156D"/>
  <w15:chartTrackingRefBased/>
  <w15:docId w15:val="{3410FCF9-6E3B-4015-8C46-19F2E6028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3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A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Mitamura</dc:creator>
  <cp:keywords/>
  <dc:description/>
  <cp:lastModifiedBy>Dave Mitamura</cp:lastModifiedBy>
  <cp:revision>2</cp:revision>
  <cp:lastPrinted>2019-01-16T19:07:00Z</cp:lastPrinted>
  <dcterms:created xsi:type="dcterms:W3CDTF">2020-02-27T20:10:00Z</dcterms:created>
  <dcterms:modified xsi:type="dcterms:W3CDTF">2020-02-27T20:10:00Z</dcterms:modified>
</cp:coreProperties>
</file>